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8640"/>
      </w:tblGrid>
      <w:tr w:rsidR="002B7FC8" w:rsidRPr="00AB26AC" w14:paraId="5A4DE250" w14:textId="77777777" w:rsidTr="00FC1CF6">
        <w:tc>
          <w:tcPr>
            <w:tcW w:w="8640" w:type="dxa"/>
          </w:tcPr>
          <w:p w14:paraId="5A4DE24F" w14:textId="781175FA" w:rsidR="002B7FC8" w:rsidRPr="0058303A" w:rsidRDefault="00FC1CF6" w:rsidP="0058303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8303A">
              <w:rPr>
                <w:rFonts w:ascii="Arial" w:hAnsi="Arial" w:cs="Arial"/>
                <w:b/>
                <w:color w:val="000000"/>
                <w:sz w:val="22"/>
                <w:szCs w:val="22"/>
              </w:rPr>
              <w:t>Capturing Diverse Views and Voices: Citizen Science and Crowdsourcing in Health Promotion</w:t>
            </w:r>
          </w:p>
        </w:tc>
      </w:tr>
      <w:tr w:rsidR="002B7FC8" w:rsidRPr="00AB26AC" w14:paraId="5A4DE264" w14:textId="77777777" w:rsidTr="00FC1CF6">
        <w:trPr>
          <w:trHeight w:val="7663"/>
        </w:trPr>
        <w:tc>
          <w:tcPr>
            <w:tcW w:w="8640" w:type="dxa"/>
          </w:tcPr>
          <w:p w14:paraId="5A4DE253" w14:textId="4F516CD9" w:rsidR="00DA7A71" w:rsidRPr="00AB26AC" w:rsidRDefault="00C73E89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</w:rPr>
            </w:pPr>
            <w:r w:rsidRPr="00AB26AC">
              <w:rPr>
                <w:rFonts w:ascii="Arial" w:hAnsi="Arial" w:cs="Arial"/>
                <w:b/>
                <w:sz w:val="22"/>
                <w:szCs w:val="22"/>
              </w:rPr>
              <w:t>Objectives</w:t>
            </w:r>
          </w:p>
          <w:p w14:paraId="4BC51538" w14:textId="0D573D9E" w:rsidR="00FC1CF6" w:rsidRPr="00AB26AC" w:rsidRDefault="00FC1CF6" w:rsidP="00AB26AC">
            <w:pPr>
              <w:ind w:left="174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 xml:space="preserve">Explore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the concept of citizen science and participatory research through</w:t>
            </w:r>
            <w:r w:rsid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crowdsourcing.</w:t>
            </w:r>
          </w:p>
          <w:p w14:paraId="62CBE447" w14:textId="62C984F6" w:rsidR="00FC1CF6" w:rsidRPr="00AB26AC" w:rsidRDefault="00FC1CF6" w:rsidP="00AB26AC">
            <w:pPr>
              <w:ind w:left="174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Understand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how these concepts have been used and could be used in health promotion</w:t>
            </w:r>
            <w:r w:rsid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.</w:t>
            </w:r>
          </w:p>
          <w:p w14:paraId="3C2DA3E1" w14:textId="77777777" w:rsidR="00FC1CF6" w:rsidRPr="00AB26AC" w:rsidRDefault="00FC1CF6" w:rsidP="00AB26AC">
            <w:pPr>
              <w:ind w:left="174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 xml:space="preserve">Share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NCDFREE’s approach to crowdsourcing through an interactive activity.</w:t>
            </w:r>
          </w:p>
          <w:p w14:paraId="5A4DE255" w14:textId="3D2B2B6C" w:rsidR="00DA7A71" w:rsidRPr="00AB26AC" w:rsidRDefault="00FC1CF6" w:rsidP="00AB26AC">
            <w:pPr>
              <w:ind w:left="174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Explore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the challenges of engaging traditionally marginalised populations in crowdsourcing and citizen science methodology.</w:t>
            </w:r>
          </w:p>
          <w:p w14:paraId="5A4DE257" w14:textId="77777777" w:rsidR="00DA7A71" w:rsidRPr="00AB26AC" w:rsidRDefault="00DA7A71" w:rsidP="00AB26AC">
            <w:pPr>
              <w:rPr>
                <w:rFonts w:ascii="Arial" w:hAnsi="Arial" w:cs="Arial"/>
                <w:sz w:val="22"/>
                <w:szCs w:val="22"/>
              </w:rPr>
            </w:pPr>
          </w:p>
          <w:p w14:paraId="1BD78070" w14:textId="5C251CE5" w:rsidR="00FC1CF6" w:rsidRPr="00AB26AC" w:rsidRDefault="00C73E89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</w:rPr>
            </w:pPr>
            <w:r w:rsidRPr="00AB26AC">
              <w:rPr>
                <w:rFonts w:ascii="Arial" w:hAnsi="Arial" w:cs="Arial"/>
                <w:b/>
                <w:sz w:val="22"/>
                <w:szCs w:val="22"/>
              </w:rPr>
              <w:t>Format</w:t>
            </w:r>
            <w:r w:rsidR="00AB26AC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C1CF6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1hr 45min</w:t>
            </w:r>
          </w:p>
          <w:p w14:paraId="51BAEB71" w14:textId="7C842493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Introductory presentation on citizen science and crowdsourcing </w:t>
            </w:r>
            <w:r w:rsidR="00AB26AC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20 minutes</w:t>
            </w:r>
          </w:p>
          <w:p w14:paraId="72A43091" w14:textId="4194FB71" w:rsidR="00FC1CF6" w:rsidRPr="00AB26AC" w:rsidRDefault="00FC1CF6" w:rsidP="00AB26AC">
            <w:pPr>
              <w:numPr>
                <w:ilvl w:val="1"/>
                <w:numId w:val="2"/>
              </w:numPr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Explore the history of participation and citizen science.</w:t>
            </w:r>
          </w:p>
          <w:p w14:paraId="0B7EE323" w14:textId="76C05B6F" w:rsidR="00FC1CF6" w:rsidRPr="00AB26AC" w:rsidRDefault="00FC1CF6" w:rsidP="00AB26AC">
            <w:pPr>
              <w:numPr>
                <w:ilvl w:val="1"/>
                <w:numId w:val="2"/>
              </w:numPr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Outline the key elements to both participation and citizen science and where they overlap. </w:t>
            </w:r>
          </w:p>
          <w:p w14:paraId="0AE73B60" w14:textId="03840607" w:rsidR="00FC1CF6" w:rsidRPr="00AB26AC" w:rsidRDefault="00FC1CF6" w:rsidP="00AB26AC">
            <w:pPr>
              <w:numPr>
                <w:ilvl w:val="1"/>
                <w:numId w:val="2"/>
              </w:numPr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Explore the potential benefits of participation and citizen science.</w:t>
            </w:r>
          </w:p>
          <w:p w14:paraId="3F7B46C2" w14:textId="66E5C1FE" w:rsidR="00FC1CF6" w:rsidRPr="00AB26AC" w:rsidRDefault="00FC1CF6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Interactive ideation</w:t>
            </w:r>
            <w:r w:rsidR="00AB26AC"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AB26AC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30 minutes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.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Participants will be placed in small groups</w:t>
            </w:r>
            <w:r w:rsid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.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Each group will be given a case study and asked to think of the way citizen</w:t>
            </w:r>
            <w:r w:rsidR="00791E4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science and crowdsourcing could be used to develop solutions.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 </w:t>
            </w:r>
            <w:r w:rsidRPr="00AB26AC">
              <w:rPr>
                <w:rFonts w:ascii="Arial" w:hAnsi="Arial" w:cs="Arial"/>
                <w:sz w:val="22"/>
                <w:szCs w:val="22"/>
                <w:lang w:val="en-AU" w:eastAsia="en-AU"/>
              </w:rPr>
              <w:t>This will include brainstorming the potential ways participatory or citizen science designs could be used with this target group, challenges to using these designs, and potential benefits.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 </w:t>
            </w:r>
            <w:r w:rsidRPr="00AB26AC">
              <w:rPr>
                <w:rFonts w:ascii="Arial" w:hAnsi="Arial" w:cs="Arial"/>
                <w:sz w:val="22"/>
                <w:szCs w:val="22"/>
                <w:lang w:val="en-AU" w:eastAsia="en-AU"/>
              </w:rPr>
              <w:t>Groups will then be asked to design a short “project” to pitch back to the groups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. </w:t>
            </w:r>
          </w:p>
          <w:p w14:paraId="775655AB" w14:textId="77777777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</w:p>
          <w:p w14:paraId="2DEAD9CC" w14:textId="307F1BFA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 xml:space="preserve">NCDFREE approach to crowdsourcing </w:t>
            </w:r>
            <w:r w:rsidR="00AB26AC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10 minutes</w:t>
            </w:r>
            <w:r w:rsidR="00AB26AC">
              <w:rPr>
                <w:rFonts w:ascii="Arial" w:hAnsi="Arial" w:cs="Arial"/>
                <w:sz w:val="22"/>
                <w:szCs w:val="22"/>
                <w:lang w:val="en-AU" w:eastAsia="en-AU"/>
              </w:rPr>
              <w:br/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Discuss past crowdsourcing activities: aim, resources, strengths, limitations, and evaluation - including the NCDFREE Feast of Ideas project</w:t>
            </w:r>
            <w:r w:rsid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. </w:t>
            </w:r>
          </w:p>
          <w:p w14:paraId="25B22095" w14:textId="77777777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</w:p>
          <w:p w14:paraId="4F71AAAE" w14:textId="093405BC" w:rsidR="00FC1CF6" w:rsidRPr="00AB26AC" w:rsidRDefault="00FC1CF6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Theory to action</w:t>
            </w:r>
            <w:r w:rsidR="00AB26AC"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AB26AC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30 minutes</w:t>
            </w:r>
            <w:r w:rsid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 - 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The same </w:t>
            </w:r>
            <w:bookmarkStart w:id="0" w:name="_GoBack"/>
            <w:bookmarkEnd w:id="0"/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small groups will engage in a crowdsourcing activity around the question: </w:t>
            </w:r>
            <w:r w:rsidRPr="00AB26AC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AU" w:eastAsia="en-AU"/>
              </w:rPr>
              <w:t xml:space="preserve">how can </w:t>
            </w:r>
            <w:r w:rsidR="00AB26AC" w:rsidRPr="00AB26AC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AU" w:eastAsia="en-AU"/>
              </w:rPr>
              <w:t>we meaningfully</w:t>
            </w:r>
            <w:r w:rsidRPr="00AB26AC">
              <w:rPr>
                <w:rFonts w:ascii="Arial" w:hAnsi="Arial" w:cs="Arial"/>
                <w:i/>
                <w:iCs/>
                <w:color w:val="000000"/>
                <w:sz w:val="22"/>
                <w:szCs w:val="22"/>
                <w:lang w:val="en-AU" w:eastAsia="en-AU"/>
              </w:rPr>
              <w:t xml:space="preserve"> engage marginalised populations in citizen science?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This activity will give participants a taste of how useful crowdsourcing can be, as well as providing a valuable opportunity to think about the marginalised groups they work with and </w:t>
            </w:r>
            <w:proofErr w:type="gramStart"/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how to</w:t>
            </w:r>
            <w:proofErr w:type="gramEnd"/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better capture and activate their views, voices, and experiences.     </w:t>
            </w:r>
          </w:p>
          <w:p w14:paraId="5E3B8D40" w14:textId="67FEAEA7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Each group will brainstorm ideas on how to engage traditionally </w:t>
            </w:r>
            <w:r w:rsidR="00AB26AC"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marginalised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AB26AC"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populations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, and then contribute 3 ideas to a wall of ideas that we will then discuss as a group.  </w:t>
            </w:r>
          </w:p>
          <w:p w14:paraId="2DA6AF8F" w14:textId="3CEF96F0" w:rsidR="00FC1CF6" w:rsidRPr="00AB26AC" w:rsidRDefault="00AB26AC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Wrap up</w:t>
            </w:r>
            <w:r w:rsidRPr="00AB26AC">
              <w:rPr>
                <w:rFonts w:ascii="Arial" w:hAnsi="Arial" w:cs="Arial"/>
                <w:b/>
                <w:sz w:val="22"/>
                <w:szCs w:val="22"/>
                <w:lang w:val="en-AU" w:eastAsia="en-AU"/>
              </w:rPr>
              <w:t xml:space="preserve"> </w:t>
            </w:r>
            <w:r w:rsidR="00FC1CF6" w:rsidRPr="00AB26AC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AU" w:eastAsia="en-AU"/>
              </w:rPr>
              <w:t>15 minutes</w:t>
            </w:r>
          </w:p>
          <w:p w14:paraId="058045F4" w14:textId="77777777" w:rsidR="00FC1CF6" w:rsidRPr="00AB26AC" w:rsidRDefault="00FC1CF6" w:rsidP="00AB26AC">
            <w:pPr>
              <w:ind w:left="174"/>
              <w:textAlignment w:val="baseline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Closing remarks, questions, comments, and summary of solutions generated</w:t>
            </w:r>
          </w:p>
          <w:p w14:paraId="5A4DE25C" w14:textId="01F68578" w:rsidR="00DA7A71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</w:t>
            </w:r>
          </w:p>
          <w:p w14:paraId="5A4DE25D" w14:textId="11C56927" w:rsidR="00DA7A71" w:rsidRPr="00AB26AC" w:rsidRDefault="00C73E89" w:rsidP="00AB26AC">
            <w:pPr>
              <w:ind w:left="174"/>
              <w:rPr>
                <w:rFonts w:ascii="Arial" w:hAnsi="Arial" w:cs="Arial"/>
                <w:b/>
                <w:sz w:val="22"/>
                <w:szCs w:val="22"/>
              </w:rPr>
            </w:pPr>
            <w:r w:rsidRPr="00AB26AC">
              <w:rPr>
                <w:rFonts w:ascii="Arial" w:hAnsi="Arial" w:cs="Arial"/>
                <w:b/>
                <w:sz w:val="22"/>
                <w:szCs w:val="22"/>
              </w:rPr>
              <w:t>Learning goals</w:t>
            </w:r>
          </w:p>
          <w:p w14:paraId="68324350" w14:textId="77777777" w:rsidR="00FC1CF6" w:rsidRPr="00AB26AC" w:rsidRDefault="00FC1CF6" w:rsidP="00AB26AC">
            <w:pPr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>By the end of the workshop participants will:</w:t>
            </w:r>
          </w:p>
          <w:p w14:paraId="141E163F" w14:textId="630FA7AA" w:rsidR="00FC1CF6" w:rsidRPr="00AB26AC" w:rsidRDefault="00FC1CF6" w:rsidP="00AB26AC">
            <w:pPr>
              <w:pStyle w:val="ListParagraph"/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Understand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the concept and value of, participation, crowdsourcing and citizen science</w:t>
            </w:r>
          </w:p>
          <w:p w14:paraId="316BC5AA" w14:textId="77777777" w:rsidR="00FC1CF6" w:rsidRPr="00AB26AC" w:rsidRDefault="00FC1CF6" w:rsidP="00AB26AC">
            <w:pPr>
              <w:pStyle w:val="ListParagraph"/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Know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how these concepts can be applied in public health and health promotion</w:t>
            </w:r>
          </w:p>
          <w:p w14:paraId="6B3A5158" w14:textId="77777777" w:rsidR="00DA7A71" w:rsidRDefault="00FC1CF6" w:rsidP="00AB26AC">
            <w:pPr>
              <w:pStyle w:val="ListParagraph"/>
              <w:ind w:left="174"/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</w:pPr>
            <w:r w:rsidRPr="00AB26AC">
              <w:rPr>
                <w:rFonts w:ascii="Arial" w:hAnsi="Arial" w:cs="Arial"/>
                <w:b/>
                <w:color w:val="000000"/>
                <w:sz w:val="22"/>
                <w:szCs w:val="22"/>
                <w:lang w:val="en-AU" w:eastAsia="en-AU"/>
              </w:rPr>
              <w:t>Develop</w:t>
            </w:r>
            <w:r w:rsidRPr="00AB26AC">
              <w:rPr>
                <w:rFonts w:ascii="Arial" w:hAnsi="Arial" w:cs="Arial"/>
                <w:color w:val="000000"/>
                <w:sz w:val="22"/>
                <w:szCs w:val="22"/>
                <w:lang w:val="en-AU" w:eastAsia="en-AU"/>
              </w:rPr>
              <w:t xml:space="preserve"> practical ideas of how to engage traditionally marginalised populations in such activities.</w:t>
            </w:r>
          </w:p>
          <w:p w14:paraId="5A4DE263" w14:textId="50E7E49E" w:rsidR="0058303A" w:rsidRPr="00AB26AC" w:rsidRDefault="0058303A" w:rsidP="00AB26AC">
            <w:pPr>
              <w:pStyle w:val="ListParagraph"/>
              <w:ind w:left="174"/>
              <w:rPr>
                <w:rFonts w:ascii="Arial" w:hAnsi="Arial" w:cs="Arial"/>
                <w:sz w:val="22"/>
                <w:szCs w:val="22"/>
                <w:lang w:val="en-AU" w:eastAsia="en-AU"/>
              </w:rPr>
            </w:pPr>
          </w:p>
        </w:tc>
      </w:tr>
    </w:tbl>
    <w:p w14:paraId="5A4DE265" w14:textId="4C2C1C75" w:rsidR="00490208" w:rsidRPr="00AB26AC" w:rsidRDefault="00490208" w:rsidP="00AB26AC">
      <w:pPr>
        <w:ind w:firstLine="142"/>
        <w:rPr>
          <w:rFonts w:ascii="Arial" w:hAnsi="Arial" w:cs="Arial"/>
          <w:sz w:val="22"/>
          <w:szCs w:val="22"/>
        </w:rPr>
      </w:pPr>
    </w:p>
    <w:sectPr w:rsidR="00490208" w:rsidRPr="00AB26A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E3591"/>
    <w:multiLevelType w:val="multilevel"/>
    <w:tmpl w:val="7C8A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384EF2"/>
    <w:multiLevelType w:val="hybridMultilevel"/>
    <w:tmpl w:val="9AF63BA6"/>
    <w:lvl w:ilvl="0" w:tplc="124EAA0E">
      <w:numFmt w:val="bullet"/>
      <w:lvlText w:val="·"/>
      <w:lvlJc w:val="left"/>
      <w:pPr>
        <w:ind w:left="46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483D82"/>
    <w:multiLevelType w:val="hybridMultilevel"/>
    <w:tmpl w:val="565A27C2"/>
    <w:lvl w:ilvl="0" w:tplc="124EAA0E">
      <w:numFmt w:val="bullet"/>
      <w:lvlText w:val="·"/>
      <w:lvlJc w:val="left"/>
      <w:pPr>
        <w:ind w:left="10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C090003" w:tentative="1">
      <w:start w:val="1"/>
      <w:numFmt w:val="bullet"/>
      <w:lvlText w:val="o"/>
      <w:lvlJc w:val="left"/>
      <w:pPr>
        <w:ind w:left="8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</w:abstractNum>
  <w:abstractNum w:abstractNumId="3" w15:restartNumberingAfterBreak="0">
    <w:nsid w:val="2A970B4D"/>
    <w:multiLevelType w:val="hybridMultilevel"/>
    <w:tmpl w:val="8FA89E2A"/>
    <w:lvl w:ilvl="0" w:tplc="0C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4" w15:restartNumberingAfterBreak="0">
    <w:nsid w:val="45FA51ED"/>
    <w:multiLevelType w:val="hybridMultilevel"/>
    <w:tmpl w:val="4F54DB4C"/>
    <w:lvl w:ilvl="0" w:tplc="0C090001">
      <w:start w:val="1"/>
      <w:numFmt w:val="bullet"/>
      <w:lvlText w:val=""/>
      <w:lvlJc w:val="left"/>
      <w:pPr>
        <w:ind w:left="734" w:hanging="560"/>
      </w:pPr>
      <w:rPr>
        <w:rFonts w:ascii="Symbol" w:hAnsi="Symbol" w:hint="default"/>
        <w:color w:val="000000"/>
        <w:sz w:val="22"/>
      </w:rPr>
    </w:lvl>
    <w:lvl w:ilvl="1" w:tplc="0C090003">
      <w:start w:val="1"/>
      <w:numFmt w:val="bullet"/>
      <w:lvlText w:val="o"/>
      <w:lvlJc w:val="left"/>
      <w:pPr>
        <w:ind w:left="89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614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334" w:hanging="360"/>
      </w:pPr>
      <w:rPr>
        <w:rFonts w:ascii="Symbol" w:hAnsi="Symbol" w:hint="default"/>
      </w:rPr>
    </w:lvl>
    <w:lvl w:ilvl="4" w:tplc="99B8B572">
      <w:numFmt w:val="bullet"/>
      <w:lvlText w:val="-"/>
      <w:lvlJc w:val="left"/>
      <w:pPr>
        <w:ind w:left="3294" w:hanging="600"/>
      </w:pPr>
      <w:rPr>
        <w:rFonts w:ascii="Arial" w:eastAsia="Times New Roman" w:hAnsi="Arial" w:cs="Arial" w:hint="default"/>
        <w:color w:val="000000"/>
        <w:sz w:val="22"/>
      </w:rPr>
    </w:lvl>
    <w:lvl w:ilvl="5" w:tplc="0C090005" w:tentative="1">
      <w:start w:val="1"/>
      <w:numFmt w:val="bullet"/>
      <w:lvlText w:val=""/>
      <w:lvlJc w:val="left"/>
      <w:pPr>
        <w:ind w:left="37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34" w:hanging="360"/>
      </w:pPr>
      <w:rPr>
        <w:rFonts w:ascii="Wingdings" w:hAnsi="Wingdings" w:hint="default"/>
      </w:rPr>
    </w:lvl>
  </w:abstractNum>
  <w:abstractNum w:abstractNumId="5" w15:restartNumberingAfterBreak="0">
    <w:nsid w:val="49D22EDB"/>
    <w:multiLevelType w:val="hybridMultilevel"/>
    <w:tmpl w:val="915873FC"/>
    <w:lvl w:ilvl="0" w:tplc="124EAA0E">
      <w:numFmt w:val="bullet"/>
      <w:lvlText w:val="·"/>
      <w:lvlJc w:val="left"/>
      <w:pPr>
        <w:ind w:left="-16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C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4FEA0FBA"/>
    <w:multiLevelType w:val="multilevel"/>
    <w:tmpl w:val="11C4C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D10246"/>
    <w:multiLevelType w:val="multilevel"/>
    <w:tmpl w:val="AE6E2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5700EB"/>
    <w:multiLevelType w:val="multilevel"/>
    <w:tmpl w:val="A9325C58"/>
    <w:lvl w:ilvl="0">
      <w:start w:val="1"/>
      <w:numFmt w:val="bullet"/>
      <w:lvlText w:val=""/>
      <w:lvlJc w:val="left"/>
      <w:pPr>
        <w:tabs>
          <w:tab w:val="num" w:pos="242"/>
        </w:tabs>
        <w:ind w:left="242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962"/>
        </w:tabs>
        <w:ind w:left="962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682"/>
        </w:tabs>
        <w:ind w:left="168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02"/>
        </w:tabs>
        <w:ind w:left="240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22"/>
        </w:tabs>
        <w:ind w:left="312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842"/>
        </w:tabs>
        <w:ind w:left="384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562"/>
        </w:tabs>
        <w:ind w:left="456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282"/>
        </w:tabs>
        <w:ind w:left="528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02"/>
        </w:tabs>
        <w:ind w:left="6002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DA4CB4"/>
    <w:multiLevelType w:val="hybridMultilevel"/>
    <w:tmpl w:val="A5789054"/>
    <w:lvl w:ilvl="0" w:tplc="124EAA0E">
      <w:numFmt w:val="bullet"/>
      <w:lvlText w:val="·"/>
      <w:lvlJc w:val="left"/>
      <w:pPr>
        <w:ind w:left="-16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C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0" w15:restartNumberingAfterBreak="0">
    <w:nsid w:val="7F01166F"/>
    <w:multiLevelType w:val="hybridMultilevel"/>
    <w:tmpl w:val="F0ACA026"/>
    <w:lvl w:ilvl="0" w:tplc="85A8F90C">
      <w:numFmt w:val="bullet"/>
      <w:lvlText w:val="-"/>
      <w:lvlJc w:val="left"/>
      <w:pPr>
        <w:ind w:left="1280" w:hanging="560"/>
      </w:pPr>
      <w:rPr>
        <w:rFonts w:ascii="Arial" w:eastAsia="Times New Roman" w:hAnsi="Arial" w:cs="Arial" w:hint="default"/>
        <w:color w:val="000000"/>
        <w:sz w:val="22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9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TMxNzQ2NzY1MzBX0lEKTi0uzszPAykwqgUAsaDHfywAAAA="/>
  </w:docVars>
  <w:rsids>
    <w:rsidRoot w:val="00663BFF"/>
    <w:rsid w:val="00026E39"/>
    <w:rsid w:val="0003525D"/>
    <w:rsid w:val="00077988"/>
    <w:rsid w:val="0008349E"/>
    <w:rsid w:val="000C05CE"/>
    <w:rsid w:val="00131D1E"/>
    <w:rsid w:val="001A186C"/>
    <w:rsid w:val="001C3A37"/>
    <w:rsid w:val="00211765"/>
    <w:rsid w:val="00230B21"/>
    <w:rsid w:val="00242808"/>
    <w:rsid w:val="00294265"/>
    <w:rsid w:val="002B7FC8"/>
    <w:rsid w:val="002F34DB"/>
    <w:rsid w:val="00317FFE"/>
    <w:rsid w:val="00363AF7"/>
    <w:rsid w:val="003A6236"/>
    <w:rsid w:val="003B15A7"/>
    <w:rsid w:val="003F596D"/>
    <w:rsid w:val="00485CB7"/>
    <w:rsid w:val="00490208"/>
    <w:rsid w:val="004B5B95"/>
    <w:rsid w:val="004C45A1"/>
    <w:rsid w:val="004E345D"/>
    <w:rsid w:val="005069B4"/>
    <w:rsid w:val="00564331"/>
    <w:rsid w:val="0058303A"/>
    <w:rsid w:val="00590824"/>
    <w:rsid w:val="005F7DC7"/>
    <w:rsid w:val="006605DB"/>
    <w:rsid w:val="00663BFF"/>
    <w:rsid w:val="006C6E32"/>
    <w:rsid w:val="0070252B"/>
    <w:rsid w:val="00714C46"/>
    <w:rsid w:val="00791E4C"/>
    <w:rsid w:val="007A2A9C"/>
    <w:rsid w:val="0082392D"/>
    <w:rsid w:val="008874BF"/>
    <w:rsid w:val="008C05AC"/>
    <w:rsid w:val="00932377"/>
    <w:rsid w:val="009B7881"/>
    <w:rsid w:val="00A112C8"/>
    <w:rsid w:val="00A1780F"/>
    <w:rsid w:val="00A9020C"/>
    <w:rsid w:val="00AA1598"/>
    <w:rsid w:val="00AA5B46"/>
    <w:rsid w:val="00AB26AC"/>
    <w:rsid w:val="00AB42C9"/>
    <w:rsid w:val="00B12CD1"/>
    <w:rsid w:val="00B20967"/>
    <w:rsid w:val="00B766BF"/>
    <w:rsid w:val="00BC5CBE"/>
    <w:rsid w:val="00C211D2"/>
    <w:rsid w:val="00C73E89"/>
    <w:rsid w:val="00C84789"/>
    <w:rsid w:val="00CA0DE6"/>
    <w:rsid w:val="00CB2597"/>
    <w:rsid w:val="00CC5CF2"/>
    <w:rsid w:val="00CD0335"/>
    <w:rsid w:val="00CE496D"/>
    <w:rsid w:val="00CE5D57"/>
    <w:rsid w:val="00D71EFE"/>
    <w:rsid w:val="00DA45EE"/>
    <w:rsid w:val="00DA7A71"/>
    <w:rsid w:val="00DC2C64"/>
    <w:rsid w:val="00DE6D44"/>
    <w:rsid w:val="00E0479B"/>
    <w:rsid w:val="00E36AD7"/>
    <w:rsid w:val="00E379B4"/>
    <w:rsid w:val="00E458B1"/>
    <w:rsid w:val="00EA386D"/>
    <w:rsid w:val="00F16B61"/>
    <w:rsid w:val="00F407AD"/>
    <w:rsid w:val="00F86A0C"/>
    <w:rsid w:val="00FB626D"/>
    <w:rsid w:val="00FC1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4DE24F"/>
  <w15:docId w15:val="{FCF49339-833B-4882-8C2E-DBD959950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C05CE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0C05CE"/>
    <w:pPr>
      <w:widowControl w:val="0"/>
      <w:tabs>
        <w:tab w:val="left" w:pos="204"/>
      </w:tabs>
      <w:autoSpaceDE w:val="0"/>
      <w:autoSpaceDN w:val="0"/>
      <w:adjustRightInd w:val="0"/>
      <w:spacing w:line="419" w:lineRule="exact"/>
      <w:jc w:val="both"/>
    </w:pPr>
    <w:rPr>
      <w:rFonts w:ascii="Arial" w:hAnsi="Arial"/>
      <w:b/>
      <w:lang w:val="en-AU"/>
    </w:rPr>
  </w:style>
  <w:style w:type="paragraph" w:styleId="BodyTextIndent">
    <w:name w:val="Body Text Indent"/>
    <w:basedOn w:val="Normal"/>
    <w:rsid w:val="000C05CE"/>
    <w:pPr>
      <w:spacing w:after="120"/>
      <w:ind w:left="283"/>
    </w:pPr>
    <w:rPr>
      <w:sz w:val="20"/>
      <w:szCs w:val="20"/>
      <w:lang w:val="en-US"/>
    </w:rPr>
  </w:style>
  <w:style w:type="table" w:styleId="TableGrid">
    <w:name w:val="Table Grid"/>
    <w:basedOn w:val="TableNormal"/>
    <w:rsid w:val="000C0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next w:val="Normal"/>
    <w:autoRedefine/>
    <w:rsid w:val="004C45A1"/>
    <w:pPr>
      <w:autoSpaceDE w:val="0"/>
      <w:autoSpaceDN w:val="0"/>
    </w:pPr>
    <w:rPr>
      <w:bCs/>
      <w:lang w:val="en-AU"/>
    </w:rPr>
  </w:style>
  <w:style w:type="paragraph" w:customStyle="1" w:styleId="address">
    <w:name w:val="address"/>
    <w:basedOn w:val="Normal"/>
    <w:next w:val="Normal"/>
    <w:rsid w:val="004C45A1"/>
    <w:pPr>
      <w:autoSpaceDE w:val="0"/>
      <w:autoSpaceDN w:val="0"/>
    </w:pPr>
    <w:rPr>
      <w:sz w:val="18"/>
      <w:szCs w:val="22"/>
      <w:lang w:val="en-AU"/>
    </w:rPr>
  </w:style>
  <w:style w:type="paragraph" w:styleId="Title">
    <w:name w:val="Title"/>
    <w:basedOn w:val="Normal"/>
    <w:next w:val="Normal"/>
    <w:autoRedefine/>
    <w:qFormat/>
    <w:rsid w:val="004C45A1"/>
    <w:pPr>
      <w:autoSpaceDE w:val="0"/>
      <w:autoSpaceDN w:val="0"/>
      <w:outlineLvl w:val="0"/>
    </w:pPr>
    <w:rPr>
      <w:b/>
      <w:spacing w:val="-6"/>
      <w:kern w:val="28"/>
      <w:lang w:val="en-AU"/>
    </w:rPr>
  </w:style>
  <w:style w:type="paragraph" w:styleId="NormalWeb">
    <w:name w:val="Normal (Web)"/>
    <w:basedOn w:val="Normal"/>
    <w:uiPriority w:val="99"/>
    <w:unhideWhenUsed/>
    <w:rsid w:val="00230B21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val="en-AU"/>
    </w:rPr>
  </w:style>
  <w:style w:type="paragraph" w:customStyle="1" w:styleId="Body">
    <w:name w:val="Body"/>
    <w:uiPriority w:val="99"/>
    <w:rsid w:val="00932377"/>
    <w:rPr>
      <w:rFonts w:ascii="Helvetica" w:eastAsia="Arial Unicode MS" w:hAnsi="Arial Unicode MS" w:cs="Arial Unicode MS"/>
      <w:color w:val="000000"/>
      <w:sz w:val="22"/>
      <w:szCs w:val="22"/>
      <w:lang w:val="en-AU" w:eastAsia="en-AU"/>
    </w:rPr>
  </w:style>
  <w:style w:type="character" w:customStyle="1" w:styleId="apple-tab-span">
    <w:name w:val="apple-tab-span"/>
    <w:basedOn w:val="DefaultParagraphFont"/>
    <w:rsid w:val="00FC1CF6"/>
  </w:style>
  <w:style w:type="paragraph" w:styleId="ListParagraph">
    <w:name w:val="List Paragraph"/>
    <w:basedOn w:val="Normal"/>
    <w:uiPriority w:val="34"/>
    <w:qFormat/>
    <w:rsid w:val="00FC1C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DB0B76CE105D459F58063C0D0B3831" ma:contentTypeVersion="10" ma:contentTypeDescription="Create a new document." ma:contentTypeScope="" ma:versionID="b612b89e5b92af224843c947247b5e39">
  <xsd:schema xmlns:xsd="http://www.w3.org/2001/XMLSchema" xmlns:xs="http://www.w3.org/2001/XMLSchema" xmlns:p="http://schemas.microsoft.com/office/2006/metadata/properties" xmlns:ns2="6911e96c-4cc4-42d5-8e43-f93924cf6a05" xmlns:ns3="9c8a2b7b-0bee-4c48-b0a6-23db8982d3bc" targetNamespace="http://schemas.microsoft.com/office/2006/metadata/properties" ma:root="true" ma:fieldsID="1ee505c8c5ec637e4f2eb8eef64b2cf5" ns2:_="" ns3:_="">
    <xsd:import namespace="6911e96c-4cc4-42d5-8e43-f93924cf6a05"/>
    <xsd:import namespace="9c8a2b7b-0bee-4c48-b0a6-23db8982d3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1e96c-4cc4-42d5-8e43-f93924cf6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a2b7b-0bee-4c48-b0a6-23db8982d3b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9ABAC3-01E4-451F-A64B-B1FA067428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E73DA3-73E0-43F4-9980-89255A6268B5}">
  <ds:schemaRefs>
    <ds:schemaRef ds:uri="http://purl.org/dc/dcmitype/"/>
    <ds:schemaRef ds:uri="http://www.w3.org/XML/1998/namespace"/>
    <ds:schemaRef ds:uri="6911e96c-4cc4-42d5-8e43-f93924cf6a05"/>
    <ds:schemaRef ds:uri="http://purl.org/dc/terms/"/>
    <ds:schemaRef ds:uri="9c8a2b7b-0bee-4c48-b0a6-23db8982d3bc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E1B2226B-CF50-4739-8D7B-5AE13DB78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1e96c-4cc4-42d5-8e43-f93924cf6a05"/>
    <ds:schemaRef ds:uri="9c8a2b7b-0bee-4c48-b0a6-23db8982d3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5</Words>
  <Characters>2139</Characters>
  <Application>Microsoft Office Word</Application>
  <DocSecurity>4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</vt:lpstr>
    </vt:vector>
  </TitlesOfParts>
  <Company>The Conference Company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Administrator</dc:creator>
  <cp:lastModifiedBy>Ani Santos</cp:lastModifiedBy>
  <cp:revision>2</cp:revision>
  <dcterms:created xsi:type="dcterms:W3CDTF">2018-09-03T22:41:00Z</dcterms:created>
  <dcterms:modified xsi:type="dcterms:W3CDTF">2018-09-03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DB0B76CE105D459F58063C0D0B3831</vt:lpwstr>
  </property>
</Properties>
</file>